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Цыкунова Екатерина 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8326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8326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65742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65742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90386"/>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90386"/>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7689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7689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821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821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7302"/>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7302"/>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1983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1983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068820"/>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68820"/>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2301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2301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52369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52369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Цыкунова Екатерина Михайловна</dc:creator>
  <dc:language>ru-RU</dc:language>
  <cp:keywords/>
  <dcterms:created xsi:type="dcterms:W3CDTF">2025-03-01T08:08:32Z</dcterms:created>
  <dcterms:modified xsi:type="dcterms:W3CDTF">2025-03-01T08: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